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Sharepoint STEF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def9c1 de 23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Usuario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3" Target="https://stefaninilatam.sharepoint.com/:f:/r/sites/PROYECTOARQUITECTURAE-SERVICEFNA/Documentos%20compartidos/General/Repositorio%20SOA/Procesos%20Fase%20II/181-2020.%20E-SERV.%20Fase%202-ETAPA%200.%20docx?csf=1&amp;web=1&amp;e=BiNcBP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3T22:31:04Z</dcterms:created>
  <dcterms:modified xsi:type="dcterms:W3CDTF">2023-06-23T22:31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